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8D4AE6" w14:textId="77777777" w:rsidR="00FD056A" w:rsidRDefault="00FD056A" w:rsidP="00FD05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24B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7816F4B0" wp14:editId="23B5F216">
            <wp:simplePos x="0" y="0"/>
            <wp:positionH relativeFrom="column">
              <wp:posOffset>-200025</wp:posOffset>
            </wp:positionH>
            <wp:positionV relativeFrom="paragraph">
              <wp:posOffset>-268605</wp:posOffset>
            </wp:positionV>
            <wp:extent cx="6391275" cy="711835"/>
            <wp:effectExtent l="0" t="0" r="9525" b="0"/>
            <wp:wrapTight wrapText="bothSides">
              <wp:wrapPolygon edited="0">
                <wp:start x="193" y="0"/>
                <wp:lineTo x="193" y="17920"/>
                <wp:lineTo x="6181" y="20810"/>
                <wp:lineTo x="6503" y="20810"/>
                <wp:lineTo x="6503" y="19654"/>
                <wp:lineTo x="21439" y="10983"/>
                <wp:lineTo x="21568" y="2312"/>
                <wp:lineTo x="2640" y="0"/>
                <wp:lineTo x="193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 Matthias Parish Faith Firs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71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7F132C" w14:textId="77777777" w:rsidR="00FD056A" w:rsidRDefault="00FD056A" w:rsidP="00FD05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0F72F9" w14:textId="5ADF79B0" w:rsidR="00FD056A" w:rsidRPr="006F516E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20</w:t>
      </w:r>
      <w:r w:rsidR="00445234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20</w:t>
      </w:r>
      <w:r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-202</w:t>
      </w:r>
      <w:r w:rsidR="00445234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1</w:t>
      </w:r>
      <w:r w:rsidRPr="006F516E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 xml:space="preserve"> High School Christian Formation Calendar, 9</w:t>
      </w:r>
      <w:r w:rsidRPr="006F516E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, 10</w:t>
      </w:r>
      <w:r w:rsidRPr="004A237A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, &amp; 11</w:t>
      </w:r>
      <w:r w:rsidRPr="006F516E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  <w:vertAlign w:val="superscript"/>
        </w:rPr>
        <w:t>th</w:t>
      </w:r>
      <w:r w:rsidRPr="006F516E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 xml:space="preserve"> Grade</w:t>
      </w:r>
    </w:p>
    <w:p w14:paraId="07BA9B31" w14:textId="07D4E54E" w:rsidR="00FD056A" w:rsidRPr="00B46EF0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B46EF0">
        <w:rPr>
          <w:rFonts w:ascii="Times New Roman" w:eastAsia="Times New Roman" w:hAnsi="Times New Roman" w:cs="Times New Roman"/>
          <w:noProof/>
          <w:sz w:val="24"/>
          <w:szCs w:val="24"/>
        </w:rPr>
        <w:t>9</w:t>
      </w:r>
      <w:r w:rsidRPr="00B46EF0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Pr="00B46EF0">
        <w:rPr>
          <w:rFonts w:ascii="Times New Roman" w:eastAsia="Times New Roman" w:hAnsi="Times New Roman" w:cs="Times New Roman"/>
          <w:noProof/>
          <w:sz w:val="24"/>
          <w:szCs w:val="24"/>
        </w:rPr>
        <w:t>, 10</w:t>
      </w:r>
      <w:r w:rsidRPr="00B46EF0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Pr="00B46EF0">
        <w:rPr>
          <w:rFonts w:ascii="Times New Roman" w:eastAsia="Times New Roman" w:hAnsi="Times New Roman" w:cs="Times New Roman"/>
          <w:noProof/>
          <w:sz w:val="24"/>
          <w:szCs w:val="24"/>
        </w:rPr>
        <w:t>, &amp; 11</w:t>
      </w:r>
      <w:r w:rsidRPr="00B46EF0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25523F" w:rsidRPr="00B46EF0">
        <w:rPr>
          <w:rFonts w:ascii="Times New Roman" w:eastAsia="Times New Roman" w:hAnsi="Times New Roman" w:cs="Times New Roman"/>
          <w:noProof/>
          <w:sz w:val="24"/>
          <w:szCs w:val="24"/>
        </w:rPr>
        <w:t>G</w:t>
      </w:r>
      <w:r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rade sessions </w:t>
      </w:r>
      <w:r w:rsidR="0025523F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will be scheduled for </w:t>
      </w:r>
      <w:r w:rsidR="002648A6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</w:t>
      </w:r>
      <w:r w:rsidR="0025523F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 xml:space="preserve">:30 – </w:t>
      </w:r>
      <w:r w:rsidR="002648A6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8</w:t>
      </w:r>
      <w:r w:rsidR="0025523F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:00</w:t>
      </w:r>
      <w:r w:rsidR="00800637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Pr="00B46EF0">
        <w:rPr>
          <w:rFonts w:ascii="Times New Roman" w:eastAsia="Times New Roman" w:hAnsi="Times New Roman" w:cs="Times New Roman"/>
          <w:noProof/>
          <w:sz w:val="24"/>
          <w:szCs w:val="24"/>
        </w:rPr>
        <w:t>.</w:t>
      </w:r>
    </w:p>
    <w:p w14:paraId="07ACF0A4" w14:textId="02927673" w:rsidR="0025523F" w:rsidRPr="00B46EF0" w:rsidRDefault="0025523F" w:rsidP="00FD056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B46EF0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The first sessions of the month where all 3 grades will all be virtual.</w:t>
      </w:r>
    </w:p>
    <w:p w14:paraId="24FFC24A" w14:textId="02CD622F" w:rsidR="0025523F" w:rsidRPr="00B46EF0" w:rsidRDefault="0025523F" w:rsidP="002552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B46EF0">
        <w:rPr>
          <w:rFonts w:ascii="Times New Roman" w:eastAsia="Times New Roman" w:hAnsi="Times New Roman" w:cs="Times New Roman"/>
          <w:noProof/>
          <w:sz w:val="24"/>
          <w:szCs w:val="24"/>
        </w:rPr>
        <w:t>All 11</w:t>
      </w:r>
      <w:r w:rsidRPr="00B46EF0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Grade (CHS) sessions will be held in Steiger Hall.</w:t>
      </w:r>
    </w:p>
    <w:p w14:paraId="1CE06D63" w14:textId="6CB6E3E2" w:rsidR="00FD056A" w:rsidRPr="006F516E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B46EF0">
        <w:rPr>
          <w:rFonts w:ascii="Times New Roman" w:eastAsia="Times New Roman" w:hAnsi="Times New Roman" w:cs="Times New Roman"/>
          <w:noProof/>
          <w:sz w:val="24"/>
          <w:szCs w:val="24"/>
        </w:rPr>
        <w:t>All 9</w:t>
      </w:r>
      <w:r w:rsidRPr="00B46EF0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and 10</w:t>
      </w:r>
      <w:r w:rsidRPr="00B46EF0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 xml:space="preserve">th </w:t>
      </w:r>
      <w:r w:rsidR="0025523F" w:rsidRPr="00B46EF0">
        <w:rPr>
          <w:rFonts w:ascii="Times New Roman" w:eastAsia="Times New Roman" w:hAnsi="Times New Roman" w:cs="Times New Roman"/>
          <w:noProof/>
          <w:sz w:val="24"/>
          <w:szCs w:val="24"/>
        </w:rPr>
        <w:t>Grade sessions will be held in Steiger Hall.</w:t>
      </w:r>
    </w:p>
    <w:p w14:paraId="68D1267C" w14:textId="77777777" w:rsidR="00FD056A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</w:pPr>
      <w:r w:rsidRPr="00701FE3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t>Public high school students in 11</w:t>
      </w:r>
      <w:r w:rsidRPr="00701FE3">
        <w:rPr>
          <w:rFonts w:ascii="Times New Roman" w:eastAsia="Times New Roman" w:hAnsi="Times New Roman" w:cs="Times New Roman"/>
          <w:noProof/>
          <w:sz w:val="24"/>
          <w:szCs w:val="24"/>
          <w:u w:val="single"/>
          <w:vertAlign w:val="superscript"/>
        </w:rPr>
        <w:t>th</w:t>
      </w:r>
      <w:r w:rsidRPr="00701FE3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t xml:space="preserve"> grade attend all 11</w:t>
      </w:r>
      <w:r w:rsidRPr="00701FE3">
        <w:rPr>
          <w:rFonts w:ascii="Times New Roman" w:eastAsia="Times New Roman" w:hAnsi="Times New Roman" w:cs="Times New Roman"/>
          <w:noProof/>
          <w:sz w:val="24"/>
          <w:szCs w:val="24"/>
          <w:u w:val="single"/>
          <w:vertAlign w:val="superscript"/>
        </w:rPr>
        <w:t>th</w:t>
      </w:r>
      <w:r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t xml:space="preserve"> grade sessions. </w:t>
      </w:r>
    </w:p>
    <w:p w14:paraId="3ABE53BD" w14:textId="6EC9D2AE" w:rsidR="00FD056A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t xml:space="preserve">Catholic high school students </w:t>
      </w:r>
      <w:r w:rsidRPr="00701FE3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t xml:space="preserve">attend </w:t>
      </w:r>
      <w:r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t>all 11</w:t>
      </w:r>
      <w:r w:rsidRPr="00B93721">
        <w:rPr>
          <w:rFonts w:ascii="Times New Roman" w:eastAsia="Times New Roman" w:hAnsi="Times New Roman" w:cs="Times New Roman"/>
          <w:noProof/>
          <w:sz w:val="24"/>
          <w:szCs w:val="24"/>
          <w:u w:val="single"/>
          <w:vertAlign w:val="superscript"/>
        </w:rPr>
        <w:t>th</w:t>
      </w:r>
      <w:r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t xml:space="preserve"> grade sessions marked by (CHS)</w:t>
      </w:r>
      <w:r w:rsidRPr="00701FE3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t>.</w:t>
      </w:r>
    </w:p>
    <w:p w14:paraId="3D792FAF" w14:textId="2DEDEFE3" w:rsidR="00445234" w:rsidRDefault="00445234" w:rsidP="00FD056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noProof/>
          <w:sz w:val="24"/>
          <w:szCs w:val="24"/>
          <w:u w:val="single"/>
        </w:rPr>
      </w:pPr>
      <w:bookmarkStart w:id="0" w:name="_Hlk49339000"/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u w:val="single"/>
        </w:rPr>
        <w:t>Famili</w:t>
      </w:r>
      <w:r w:rsidR="00CB593D">
        <w:rPr>
          <w:rFonts w:ascii="Times New Roman" w:eastAsia="Times New Roman" w:hAnsi="Times New Roman" w:cs="Times New Roman"/>
          <w:b/>
          <w:bCs/>
          <w:noProof/>
          <w:sz w:val="24"/>
          <w:szCs w:val="24"/>
          <w:u w:val="single"/>
        </w:rPr>
        <w:t>e</w:t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u w:val="single"/>
        </w:rPr>
        <w:t>s are encouraged to attend Mass on weeekends.</w:t>
      </w:r>
      <w:bookmarkEnd w:id="0"/>
    </w:p>
    <w:p w14:paraId="5C7A51E0" w14:textId="5DB8DA04" w:rsidR="00FD056A" w:rsidRDefault="00CB593D" w:rsidP="00CB59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t xml:space="preserve">Please contact Brian Jens, Director of Lifelong Faith Formation, 414-982-2406, </w:t>
      </w:r>
      <w:hyperlink r:id="rId7" w:history="1">
        <w:r w:rsidRPr="00953EFD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bjens@stmatthias-milw.org</w:t>
        </w:r>
      </w:hyperlink>
      <w:r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t xml:space="preserve"> with any questions.</w:t>
      </w:r>
    </w:p>
    <w:p w14:paraId="3B50BD9F" w14:textId="7B5B47BB" w:rsidR="00FD056A" w:rsidRPr="003422AA" w:rsidRDefault="00FD056A" w:rsidP="002552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sectPr w:rsidR="00FD056A" w:rsidRPr="003422AA" w:rsidSect="00FD056A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39314B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Orientation</w:t>
      </w:r>
      <w:r w:rsidR="00162C45" w:rsidRPr="0039314B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 xml:space="preserve"> - </w:t>
      </w:r>
      <w:r w:rsidR="0025523F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Thursday</w:t>
      </w:r>
      <w:r w:rsidRPr="0039314B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 xml:space="preserve"> </w:t>
      </w:r>
      <w:r w:rsidR="0025523F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October 1</w:t>
      </w:r>
      <w:r w:rsidR="0025523F" w:rsidRPr="0025523F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  <w:vertAlign w:val="superscript"/>
        </w:rPr>
        <w:t>st</w:t>
      </w:r>
      <w:r w:rsidRPr="0039314B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 xml:space="preserve">, 6:00 – </w:t>
      </w:r>
      <w:r w:rsidR="0025523F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7</w:t>
      </w:r>
      <w:r w:rsidRPr="0039314B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:00</w:t>
      </w:r>
      <w:r w:rsidR="00800637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 xml:space="preserve"> </w:t>
      </w:r>
      <w:r w:rsidRPr="0039314B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 xml:space="preserve">pm – </w:t>
      </w:r>
      <w:r w:rsidR="0025523F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 xml:space="preserve">Virtual Meeting </w:t>
      </w:r>
    </w:p>
    <w:p w14:paraId="55BB549D" w14:textId="77777777" w:rsidR="0025523F" w:rsidRPr="00BD4056" w:rsidRDefault="0025523F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color w:val="FF0000"/>
          <w:sz w:val="24"/>
          <w:szCs w:val="24"/>
        </w:rPr>
      </w:pPr>
    </w:p>
    <w:p w14:paraId="6E27260A" w14:textId="450764F6" w:rsidR="00FD056A" w:rsidRPr="006F516E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October 20</w:t>
      </w:r>
      <w:r w:rsidR="00182210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20</w:t>
      </w:r>
    </w:p>
    <w:p w14:paraId="6823F25F" w14:textId="28F1DEC8" w:rsidR="007B165B" w:rsidRPr="0039314B" w:rsidRDefault="00182210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 w:rsidRPr="0039314B">
        <w:rPr>
          <w:rFonts w:ascii="Times New Roman" w:eastAsia="Times New Roman" w:hAnsi="Times New Roman" w:cs="Times New Roman"/>
          <w:b/>
          <w:noProof/>
          <w:sz w:val="24"/>
          <w:szCs w:val="24"/>
        </w:rPr>
        <w:t>4</w:t>
      </w:r>
      <w:r w:rsidR="00FD056A" w:rsidRPr="0039314B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="00FD056A" w:rsidRPr="0039314B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 – </w:t>
      </w:r>
      <w:r w:rsidR="0025523F">
        <w:rPr>
          <w:rFonts w:ascii="Times New Roman" w:eastAsia="Times New Roman" w:hAnsi="Times New Roman" w:cs="Times New Roman"/>
          <w:noProof/>
          <w:sz w:val="24"/>
          <w:szCs w:val="24"/>
        </w:rPr>
        <w:t>9</w:t>
      </w:r>
      <w:r w:rsidR="0025523F" w:rsidRPr="004A237A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25523F">
        <w:rPr>
          <w:rFonts w:ascii="Times New Roman" w:eastAsia="Times New Roman" w:hAnsi="Times New Roman" w:cs="Times New Roman"/>
          <w:noProof/>
          <w:sz w:val="24"/>
          <w:szCs w:val="24"/>
        </w:rPr>
        <w:t>, 10</w:t>
      </w:r>
      <w:r w:rsidR="0025523F" w:rsidRPr="004A237A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25523F">
        <w:rPr>
          <w:rFonts w:ascii="Times New Roman" w:eastAsia="Times New Roman" w:hAnsi="Times New Roman" w:cs="Times New Roman"/>
          <w:noProof/>
          <w:sz w:val="24"/>
          <w:szCs w:val="24"/>
        </w:rPr>
        <w:t xml:space="preserve">, &amp; </w:t>
      </w:r>
      <w:r w:rsidR="0025523F" w:rsidRPr="004E2CDB">
        <w:rPr>
          <w:rFonts w:ascii="Times New Roman" w:eastAsia="Times New Roman" w:hAnsi="Times New Roman" w:cs="Times New Roman"/>
          <w:noProof/>
          <w:sz w:val="24"/>
          <w:szCs w:val="24"/>
        </w:rPr>
        <w:t>11</w:t>
      </w:r>
      <w:r w:rsidR="0025523F" w:rsidRPr="004E2CDB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25523F" w:rsidRPr="004E2CD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25523F">
        <w:rPr>
          <w:rFonts w:ascii="Times New Roman" w:eastAsia="Times New Roman" w:hAnsi="Times New Roman" w:cs="Times New Roman"/>
          <w:noProof/>
          <w:sz w:val="24"/>
          <w:szCs w:val="24"/>
        </w:rPr>
        <w:t>G</w:t>
      </w:r>
      <w:r w:rsidR="0025523F" w:rsidRPr="004E2CDB">
        <w:rPr>
          <w:rFonts w:ascii="Times New Roman" w:eastAsia="Times New Roman" w:hAnsi="Times New Roman" w:cs="Times New Roman"/>
          <w:noProof/>
          <w:sz w:val="24"/>
          <w:szCs w:val="24"/>
        </w:rPr>
        <w:t>rades</w:t>
      </w:r>
      <w:r w:rsidR="0025523F">
        <w:rPr>
          <w:rFonts w:ascii="Times New Roman" w:eastAsia="Times New Roman" w:hAnsi="Times New Roman" w:cs="Times New Roman"/>
          <w:noProof/>
          <w:sz w:val="24"/>
          <w:szCs w:val="24"/>
        </w:rPr>
        <w:t>-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25523F">
        <w:rPr>
          <w:rFonts w:ascii="Times New Roman" w:eastAsia="Times New Roman" w:hAnsi="Times New Roman" w:cs="Times New Roman"/>
          <w:noProof/>
          <w:sz w:val="24"/>
          <w:szCs w:val="24"/>
        </w:rPr>
        <w:t>(virtual)</w:t>
      </w:r>
    </w:p>
    <w:p w14:paraId="4F393490" w14:textId="143B4798" w:rsidR="00FD056A" w:rsidRPr="006F516E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39314B">
        <w:rPr>
          <w:rFonts w:ascii="Times New Roman" w:eastAsia="Times New Roman" w:hAnsi="Times New Roman" w:cs="Times New Roman"/>
          <w:b/>
          <w:noProof/>
          <w:sz w:val="24"/>
          <w:szCs w:val="24"/>
        </w:rPr>
        <w:t>1</w:t>
      </w:r>
      <w:r w:rsidR="00182210" w:rsidRPr="0039314B">
        <w:rPr>
          <w:rFonts w:ascii="Times New Roman" w:eastAsia="Times New Roman" w:hAnsi="Times New Roman" w:cs="Times New Roman"/>
          <w:b/>
          <w:noProof/>
          <w:sz w:val="24"/>
          <w:szCs w:val="24"/>
        </w:rPr>
        <w:t>1</w:t>
      </w:r>
      <w:r w:rsidRPr="0039314B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Pr="0039314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– </w:t>
      </w:r>
      <w:r w:rsidR="007B165B" w:rsidRPr="0039314B">
        <w:rPr>
          <w:rFonts w:ascii="Times New Roman" w:eastAsia="Times New Roman" w:hAnsi="Times New Roman" w:cs="Times New Roman"/>
          <w:noProof/>
          <w:sz w:val="24"/>
          <w:szCs w:val="24"/>
        </w:rPr>
        <w:t>11</w:t>
      </w:r>
      <w:r w:rsidR="007B165B" w:rsidRPr="0039314B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7B165B" w:rsidRPr="0039314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Grade (CHS)</w:t>
      </w:r>
      <w:r w:rsidR="0025523F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–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25523F">
        <w:rPr>
          <w:rFonts w:ascii="Times New Roman" w:eastAsia="Times New Roman" w:hAnsi="Times New Roman" w:cs="Times New Roman"/>
          <w:noProof/>
          <w:sz w:val="24"/>
          <w:szCs w:val="24"/>
        </w:rPr>
        <w:t>(Steiger Hall)</w:t>
      </w:r>
    </w:p>
    <w:p w14:paraId="14E97256" w14:textId="2DAB7EAD" w:rsidR="005306E6" w:rsidRPr="005306E6" w:rsidRDefault="005306E6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  <w:noProof/>
          <w:sz w:val="24"/>
          <w:szCs w:val="24"/>
        </w:rPr>
      </w:pPr>
      <w:r w:rsidRPr="005306E6">
        <w:rPr>
          <w:rFonts w:ascii="Times New Roman" w:eastAsia="Times New Roman" w:hAnsi="Times New Roman" w:cs="Times New Roman"/>
          <w:b/>
          <w:noProof/>
          <w:sz w:val="24"/>
          <w:szCs w:val="24"/>
        </w:rPr>
        <w:t>25</w:t>
      </w:r>
      <w:r w:rsidRPr="005306E6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Pr="005306E6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– </w:t>
      </w:r>
      <w:r w:rsidR="0025523F">
        <w:rPr>
          <w:rFonts w:ascii="Times New Roman" w:eastAsia="Times New Roman" w:hAnsi="Times New Roman" w:cs="Times New Roman"/>
          <w:bCs/>
          <w:noProof/>
          <w:sz w:val="24"/>
          <w:szCs w:val="24"/>
        </w:rPr>
        <w:t>9</w:t>
      </w:r>
      <w:r w:rsidR="0025523F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25523F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&amp; 10</w:t>
      </w:r>
      <w:r w:rsidR="0025523F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25523F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Grades –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(Steiger Hall)</w:t>
      </w:r>
    </w:p>
    <w:p w14:paraId="6AD5658F" w14:textId="77777777" w:rsidR="00182210" w:rsidRPr="00BD4056" w:rsidRDefault="00182210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33670093" w14:textId="2ABEA0E4" w:rsidR="00FD056A" w:rsidRPr="006F516E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November 2</w:t>
      </w:r>
      <w:r w:rsidR="002805D8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020</w:t>
      </w:r>
      <w:r w:rsidRPr="006F516E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 xml:space="preserve"> </w:t>
      </w:r>
    </w:p>
    <w:p w14:paraId="28CFF12F" w14:textId="3FC9892C" w:rsidR="00CB593D" w:rsidRPr="0039314B" w:rsidRDefault="002805D8" w:rsidP="00CB593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>1</w:t>
      </w:r>
      <w:r w:rsidRPr="002805D8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st</w:t>
      </w:r>
      <w:r w:rsidR="00FD056A" w:rsidRPr="006F516E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 –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9</w:t>
      </w:r>
      <w:r w:rsidR="00CB593D" w:rsidRPr="004A237A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, 10</w:t>
      </w:r>
      <w:r w:rsidR="00CB593D" w:rsidRPr="004A237A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, &amp; 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>11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G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>rades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-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(virtual)</w:t>
      </w:r>
    </w:p>
    <w:p w14:paraId="0A4EE17A" w14:textId="2F843109" w:rsidR="00FD056A" w:rsidRPr="006F516E" w:rsidRDefault="002805D8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>8</w:t>
      </w:r>
      <w:r w:rsidR="00FD056A" w:rsidRPr="00D20B68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="00FD056A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– </w:t>
      </w:r>
      <w:r w:rsidR="00CB593D" w:rsidRPr="0039314B">
        <w:rPr>
          <w:rFonts w:ascii="Times New Roman" w:eastAsia="Times New Roman" w:hAnsi="Times New Roman" w:cs="Times New Roman"/>
          <w:noProof/>
          <w:sz w:val="24"/>
          <w:szCs w:val="24"/>
        </w:rPr>
        <w:t>11</w:t>
      </w:r>
      <w:r w:rsidR="00CB593D" w:rsidRPr="0039314B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 w:rsidRPr="0039314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Grade (CHS)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–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(Steiger Hall)</w:t>
      </w:r>
    </w:p>
    <w:p w14:paraId="0F2CB38E" w14:textId="0D71D964" w:rsidR="00FD056A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>1</w:t>
      </w:r>
      <w:r w:rsidR="00646C71">
        <w:rPr>
          <w:rFonts w:ascii="Times New Roman" w:eastAsia="Times New Roman" w:hAnsi="Times New Roman" w:cs="Times New Roman"/>
          <w:b/>
          <w:noProof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Pr="006F516E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– 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>9</w:t>
      </w:r>
      <w:r w:rsidR="00CB593D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&amp; 10</w:t>
      </w:r>
      <w:r w:rsidR="00CB593D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Grades –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(Steiger Hall)</w:t>
      </w:r>
    </w:p>
    <w:p w14:paraId="403FB3C1" w14:textId="77777777" w:rsidR="002805D8" w:rsidRPr="00030C06" w:rsidRDefault="002805D8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79534CB2" w14:textId="30A60F35" w:rsidR="00FD056A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December 20</w:t>
      </w:r>
      <w:r w:rsidR="00CB593D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20</w:t>
      </w:r>
    </w:p>
    <w:p w14:paraId="3FEB9CAE" w14:textId="15FA2B6A" w:rsidR="00CB593D" w:rsidRPr="0039314B" w:rsidRDefault="002805D8" w:rsidP="00CB593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>6</w:t>
      </w:r>
      <w:r w:rsidR="00FD056A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="00FD056A" w:rsidRPr="006F516E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 –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9</w:t>
      </w:r>
      <w:r w:rsidR="00CB593D" w:rsidRPr="004A237A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, 10</w:t>
      </w:r>
      <w:r w:rsidR="00CB593D" w:rsidRPr="004A237A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, &amp; 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>11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G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>rades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-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(virtual)</w:t>
      </w:r>
    </w:p>
    <w:p w14:paraId="51B65D90" w14:textId="675FFE5F" w:rsidR="00FD056A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>1</w:t>
      </w:r>
      <w:r w:rsidR="002805D8">
        <w:rPr>
          <w:rFonts w:ascii="Times New Roman" w:eastAsia="Times New Roman" w:hAnsi="Times New Roman" w:cs="Times New Roman"/>
          <w:b/>
          <w:noProof/>
          <w:sz w:val="24"/>
          <w:szCs w:val="24"/>
        </w:rPr>
        <w:t>3</w:t>
      </w:r>
      <w:r w:rsidRPr="006F516E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Pr="006F516E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 – </w:t>
      </w:r>
      <w:r w:rsidR="00CB593D" w:rsidRPr="0039314B">
        <w:rPr>
          <w:rFonts w:ascii="Times New Roman" w:eastAsia="Times New Roman" w:hAnsi="Times New Roman" w:cs="Times New Roman"/>
          <w:noProof/>
          <w:sz w:val="24"/>
          <w:szCs w:val="24"/>
        </w:rPr>
        <w:t>11</w:t>
      </w:r>
      <w:r w:rsidR="00CB593D" w:rsidRPr="0039314B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 w:rsidRPr="0039314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Grade (CHS)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–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(Steiger Hall)</w:t>
      </w:r>
    </w:p>
    <w:p w14:paraId="5C304E27" w14:textId="63A026B4" w:rsidR="00FD056A" w:rsidRDefault="002805D8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>20</w:t>
      </w:r>
      <w:r w:rsidRPr="002805D8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="00FD056A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– 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>9</w:t>
      </w:r>
      <w:r w:rsidR="00CB593D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&amp; 10</w:t>
      </w:r>
      <w:r w:rsidR="00CB593D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Grades –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(Steiger Hall)</w:t>
      </w:r>
    </w:p>
    <w:p w14:paraId="77F1A1ED" w14:textId="77777777" w:rsidR="00FD056A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BDDF59D" w14:textId="4D706BF5" w:rsidR="00FD056A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6CEA83FF" w14:textId="7BD6C059" w:rsidR="004F1E6D" w:rsidRDefault="004F1E6D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789E1A21" w14:textId="6E2B4EF9" w:rsidR="004F1E6D" w:rsidRDefault="004F1E6D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E818B9D" w14:textId="1AD5C1E8" w:rsidR="00CB593D" w:rsidRDefault="00CB593D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6B051E23" w14:textId="77777777" w:rsidR="004F1E6D" w:rsidRPr="004F78A3" w:rsidRDefault="004F1E6D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5D244CE5" w14:textId="3A97A577" w:rsidR="00FD056A" w:rsidRPr="00CF1EDA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January 202</w:t>
      </w:r>
      <w:r w:rsidR="00162C45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1</w:t>
      </w:r>
    </w:p>
    <w:p w14:paraId="7A790160" w14:textId="31A794CE" w:rsidR="003D3F56" w:rsidRPr="003D3F56" w:rsidRDefault="003D3F56" w:rsidP="00CB593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All Month –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Virtual Confirmation Retreat</w:t>
      </w:r>
    </w:p>
    <w:p w14:paraId="62A06D36" w14:textId="326B3FF1" w:rsidR="00CB593D" w:rsidRDefault="00292516" w:rsidP="00CB593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>3</w:t>
      </w:r>
      <w:r w:rsidRPr="00292516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rd</w:t>
      </w:r>
      <w:r w:rsidR="00FD056A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 </w:t>
      </w:r>
      <w:r w:rsidR="00FD056A">
        <w:rPr>
          <w:rFonts w:ascii="Times New Roman" w:eastAsia="Times New Roman" w:hAnsi="Times New Roman" w:cs="Times New Roman"/>
          <w:noProof/>
          <w:sz w:val="24"/>
          <w:szCs w:val="24"/>
        </w:rPr>
        <w:t xml:space="preserve">-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9</w:t>
      </w:r>
      <w:r w:rsidR="00CB593D" w:rsidRPr="004A237A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, 10</w:t>
      </w:r>
      <w:r w:rsidR="00CB593D" w:rsidRPr="004A237A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, &amp; 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>11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G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>rades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-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(virtual)</w:t>
      </w:r>
    </w:p>
    <w:p w14:paraId="03037C09" w14:textId="393DEC04" w:rsidR="00292516" w:rsidRPr="00013129" w:rsidRDefault="00292516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29251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24</w:t>
      </w:r>
      <w:r w:rsidRPr="00292516">
        <w:rPr>
          <w:rFonts w:ascii="Times New Roman" w:eastAsia="Times New Roman" w:hAnsi="Times New Roman" w:cs="Times New Roman"/>
          <w:b/>
          <w:bCs/>
          <w:noProof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 – 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>9</w:t>
      </w:r>
      <w:r w:rsidR="00CB593D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&amp; 10</w:t>
      </w:r>
      <w:r w:rsidR="00CB593D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Grades –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(Steiger Hall)</w:t>
      </w:r>
    </w:p>
    <w:p w14:paraId="4E754DE1" w14:textId="77777777" w:rsidR="00292516" w:rsidRDefault="00292516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651E394" w14:textId="1A52092C" w:rsidR="00FD056A" w:rsidRPr="00130E4D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February 202</w:t>
      </w:r>
      <w:r w:rsidR="00F15701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1</w:t>
      </w:r>
    </w:p>
    <w:p w14:paraId="0E946BE0" w14:textId="27D0A57C" w:rsidR="00FD056A" w:rsidRDefault="00080ABC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>14</w:t>
      </w:r>
      <w:r w:rsidR="00FD056A" w:rsidRPr="00013129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="00FD056A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 </w:t>
      </w:r>
      <w:r w:rsidR="00FD056A">
        <w:rPr>
          <w:rFonts w:ascii="Times New Roman" w:eastAsia="Times New Roman" w:hAnsi="Times New Roman" w:cs="Times New Roman"/>
          <w:noProof/>
          <w:sz w:val="24"/>
          <w:szCs w:val="24"/>
        </w:rPr>
        <w:t xml:space="preserve">-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9</w:t>
      </w:r>
      <w:r w:rsidR="00CB593D" w:rsidRPr="004A237A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, 10</w:t>
      </w:r>
      <w:r w:rsidR="00CB593D" w:rsidRPr="004A237A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, &amp; 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>11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G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>rades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-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(virtual)</w:t>
      </w:r>
    </w:p>
    <w:p w14:paraId="7CA286DD" w14:textId="776EBD74" w:rsidR="00CB593D" w:rsidRDefault="00080ABC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>21</w:t>
      </w:r>
      <w:r w:rsidRPr="00080ABC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st</w:t>
      </w:r>
      <w:r w:rsidR="00FD056A" w:rsidRPr="006F516E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 – </w:t>
      </w:r>
      <w:r w:rsidR="00CB593D" w:rsidRPr="0039314B">
        <w:rPr>
          <w:rFonts w:ascii="Times New Roman" w:eastAsia="Times New Roman" w:hAnsi="Times New Roman" w:cs="Times New Roman"/>
          <w:noProof/>
          <w:sz w:val="24"/>
          <w:szCs w:val="24"/>
        </w:rPr>
        <w:t>11</w:t>
      </w:r>
      <w:r w:rsidR="00CB593D" w:rsidRPr="0039314B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 w:rsidRPr="0039314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Grade (CHS)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–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(Steiger Hall)</w:t>
      </w:r>
    </w:p>
    <w:p w14:paraId="35C5FAE9" w14:textId="0A5C51A7" w:rsidR="00FD056A" w:rsidRDefault="00F15701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>2</w:t>
      </w:r>
      <w:r w:rsidR="00080ABC">
        <w:rPr>
          <w:rFonts w:ascii="Times New Roman" w:eastAsia="Times New Roman" w:hAnsi="Times New Roman" w:cs="Times New Roman"/>
          <w:b/>
          <w:noProof/>
          <w:sz w:val="24"/>
          <w:szCs w:val="24"/>
        </w:rPr>
        <w:t>8</w:t>
      </w:r>
      <w:r w:rsidR="00080ABC" w:rsidRPr="00080ABC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="00FD056A" w:rsidRPr="006F516E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 – 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>9</w:t>
      </w:r>
      <w:r w:rsidR="00CB593D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&amp; 10</w:t>
      </w:r>
      <w:r w:rsidR="00CB593D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Grades –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(Steiger Hall)</w:t>
      </w:r>
    </w:p>
    <w:p w14:paraId="07377A04" w14:textId="77777777" w:rsidR="00FD056A" w:rsidRPr="00BD4056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color w:val="0070C0"/>
          <w:sz w:val="24"/>
          <w:szCs w:val="24"/>
        </w:rPr>
      </w:pPr>
    </w:p>
    <w:p w14:paraId="765095DC" w14:textId="22639712" w:rsidR="00FD056A" w:rsidRPr="006F516E" w:rsidRDefault="00FD056A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March 202</w:t>
      </w:r>
      <w:r w:rsidR="00D40416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1</w:t>
      </w:r>
    </w:p>
    <w:p w14:paraId="0C9211C9" w14:textId="4D7FE786" w:rsidR="00FD056A" w:rsidRDefault="007407B5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>7</w:t>
      </w:r>
      <w:r w:rsidRPr="007407B5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="00FD056A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 </w:t>
      </w:r>
      <w:r w:rsidR="00FD056A">
        <w:rPr>
          <w:rFonts w:ascii="Times New Roman" w:eastAsia="Times New Roman" w:hAnsi="Times New Roman" w:cs="Times New Roman"/>
          <w:noProof/>
          <w:sz w:val="24"/>
          <w:szCs w:val="24"/>
        </w:rPr>
        <w:t xml:space="preserve">-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9</w:t>
      </w:r>
      <w:r w:rsidR="00CB593D" w:rsidRPr="004A237A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, 10</w:t>
      </w:r>
      <w:r w:rsidR="00CB593D" w:rsidRPr="004A237A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, &amp; 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>11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G</w:t>
      </w:r>
      <w:r w:rsidR="00CB593D" w:rsidRPr="004E2CDB">
        <w:rPr>
          <w:rFonts w:ascii="Times New Roman" w:eastAsia="Times New Roman" w:hAnsi="Times New Roman" w:cs="Times New Roman"/>
          <w:noProof/>
          <w:sz w:val="24"/>
          <w:szCs w:val="24"/>
        </w:rPr>
        <w:t>rades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-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(virtual)</w:t>
      </w:r>
    </w:p>
    <w:p w14:paraId="6D1267A4" w14:textId="78E9DA6B" w:rsidR="00CB593D" w:rsidRDefault="007407B5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>14</w:t>
      </w:r>
      <w:r w:rsidR="00FD056A" w:rsidRPr="00D20B68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="00FD056A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– </w:t>
      </w:r>
      <w:r w:rsidR="00CB593D" w:rsidRPr="0039314B">
        <w:rPr>
          <w:rFonts w:ascii="Times New Roman" w:eastAsia="Times New Roman" w:hAnsi="Times New Roman" w:cs="Times New Roman"/>
          <w:noProof/>
          <w:sz w:val="24"/>
          <w:szCs w:val="24"/>
        </w:rPr>
        <w:t>11</w:t>
      </w:r>
      <w:r w:rsidR="00CB593D" w:rsidRPr="0039314B">
        <w:rPr>
          <w:rFonts w:ascii="Times New Roman" w:eastAsia="Times New Roman" w:hAnsi="Times New Roman" w:cs="Times New Roman"/>
          <w:noProof/>
          <w:sz w:val="24"/>
          <w:szCs w:val="24"/>
          <w:vertAlign w:val="superscript"/>
        </w:rPr>
        <w:t>th</w:t>
      </w:r>
      <w:r w:rsidR="00CB593D" w:rsidRPr="0039314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Grade (CHS)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–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(Steiger Hall)</w:t>
      </w:r>
    </w:p>
    <w:p w14:paraId="39053D96" w14:textId="29FAF1A8" w:rsidR="00FD056A" w:rsidRDefault="007407B5" w:rsidP="00FD05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t>21</w:t>
      </w:r>
      <w:r w:rsidRPr="007407B5">
        <w:rPr>
          <w:rFonts w:ascii="Times New Roman" w:eastAsia="Times New Roman" w:hAnsi="Times New Roman" w:cs="Times New Roman"/>
          <w:b/>
          <w:noProof/>
          <w:sz w:val="24"/>
          <w:szCs w:val="24"/>
          <w:vertAlign w:val="superscript"/>
        </w:rPr>
        <w:t>st</w:t>
      </w:r>
      <w:r w:rsidR="00FD056A" w:rsidRPr="006F516E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 – 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>9</w:t>
      </w:r>
      <w:r w:rsidR="00CB593D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&amp; 10</w:t>
      </w:r>
      <w:r w:rsidR="00CB593D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Grades –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(Steiger Hall)</w:t>
      </w:r>
    </w:p>
    <w:p w14:paraId="20992F22" w14:textId="77777777" w:rsidR="00646C71" w:rsidRDefault="00646C71" w:rsidP="00D4041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  <w:highlight w:val="red"/>
          <w:u w:val="single"/>
        </w:rPr>
      </w:pPr>
    </w:p>
    <w:p w14:paraId="293447A2" w14:textId="51E915AD" w:rsidR="00D40416" w:rsidRPr="00497786" w:rsidRDefault="00D40416" w:rsidP="00D4041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</w:pPr>
      <w:r w:rsidRPr="00497786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April 2021</w:t>
      </w:r>
    </w:p>
    <w:p w14:paraId="616E29ED" w14:textId="7BF127A5" w:rsidR="00D40416" w:rsidRPr="00497786" w:rsidRDefault="00D40416" w:rsidP="00D4041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49778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11</w:t>
      </w:r>
      <w:r w:rsidRPr="00497786">
        <w:rPr>
          <w:rFonts w:ascii="Times New Roman" w:eastAsia="Times New Roman" w:hAnsi="Times New Roman" w:cs="Times New Roman"/>
          <w:b/>
          <w:bCs/>
          <w:noProof/>
          <w:sz w:val="24"/>
          <w:szCs w:val="24"/>
          <w:vertAlign w:val="superscript"/>
        </w:rPr>
        <w:t>th</w:t>
      </w:r>
      <w:r w:rsidRPr="00497786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– </w:t>
      </w:r>
      <w:r w:rsidRPr="0049778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Confirmation</w:t>
      </w:r>
      <w:r w:rsidR="005970B0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Mass</w:t>
      </w:r>
      <w:r w:rsidRPr="0049778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@</w:t>
      </w:r>
      <w:r w:rsidR="005970B0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TBD</w:t>
      </w:r>
    </w:p>
    <w:p w14:paraId="737AD5CD" w14:textId="56B25CB2" w:rsidR="0003004D" w:rsidRPr="00CB593D" w:rsidRDefault="00D40416" w:rsidP="00CB593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  <w:sectPr w:rsidR="0003004D" w:rsidRPr="00CB593D" w:rsidSect="009828C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49778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18</w:t>
      </w:r>
      <w:r w:rsidRPr="00497786">
        <w:rPr>
          <w:rFonts w:ascii="Times New Roman" w:eastAsia="Times New Roman" w:hAnsi="Times New Roman" w:cs="Times New Roman"/>
          <w:b/>
          <w:bCs/>
          <w:noProof/>
          <w:sz w:val="24"/>
          <w:szCs w:val="24"/>
          <w:vertAlign w:val="superscript"/>
        </w:rPr>
        <w:t>th</w:t>
      </w:r>
      <w:r w:rsidRPr="00497786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– 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>9</w:t>
      </w:r>
      <w:r w:rsidR="00CB593D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&amp; 10</w:t>
      </w:r>
      <w:r w:rsidR="00CB593D" w:rsidRPr="0025523F">
        <w:rPr>
          <w:rFonts w:ascii="Times New Roman" w:eastAsia="Times New Roman" w:hAnsi="Times New Roman" w:cs="Times New Roman"/>
          <w:bCs/>
          <w:noProof/>
          <w:sz w:val="24"/>
          <w:szCs w:val="24"/>
          <w:vertAlign w:val="superscript"/>
        </w:rPr>
        <w:t>th</w:t>
      </w:r>
      <w:r w:rsidR="00CB593D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Grades –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6:30 – 8:00</w:t>
      </w:r>
      <w:r w:rsidR="00C23790" w:rsidRPr="00B46EF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23790" w:rsidRPr="00C23790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</w:rPr>
        <w:t>pm</w:t>
      </w:r>
      <w:r w:rsidR="00C237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CB593D">
        <w:rPr>
          <w:rFonts w:ascii="Times New Roman" w:eastAsia="Times New Roman" w:hAnsi="Times New Roman" w:cs="Times New Roman"/>
          <w:noProof/>
          <w:sz w:val="24"/>
          <w:szCs w:val="24"/>
        </w:rPr>
        <w:t>(Steiger Hall)</w:t>
      </w:r>
    </w:p>
    <w:p w14:paraId="69D3A968" w14:textId="77777777" w:rsidR="00E55918" w:rsidRDefault="00E55918"/>
    <w:sectPr w:rsidR="00E55918" w:rsidSect="009828CC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5CEC9E" w14:textId="77777777" w:rsidR="004B6B98" w:rsidRDefault="004B6B98" w:rsidP="004B6B98">
      <w:pPr>
        <w:spacing w:after="0" w:line="240" w:lineRule="auto"/>
      </w:pPr>
      <w:r>
        <w:separator/>
      </w:r>
    </w:p>
  </w:endnote>
  <w:endnote w:type="continuationSeparator" w:id="0">
    <w:p w14:paraId="158D565A" w14:textId="77777777" w:rsidR="004B6B98" w:rsidRDefault="004B6B98" w:rsidP="004B6B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14EA12" w14:textId="77777777" w:rsidR="004B6B98" w:rsidRDefault="004B6B98" w:rsidP="004B6B98">
      <w:pPr>
        <w:spacing w:after="0" w:line="240" w:lineRule="auto"/>
      </w:pPr>
      <w:r>
        <w:separator/>
      </w:r>
    </w:p>
  </w:footnote>
  <w:footnote w:type="continuationSeparator" w:id="0">
    <w:p w14:paraId="1758C338" w14:textId="77777777" w:rsidR="004B6B98" w:rsidRDefault="004B6B98" w:rsidP="004B6B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5ADB0F" w14:textId="7C618ADB" w:rsidR="004B6B98" w:rsidRDefault="002648A6" w:rsidP="004B6B98">
    <w:pPr>
      <w:pStyle w:val="Header"/>
      <w:jc w:val="right"/>
      <w:rPr>
        <w:b/>
      </w:rPr>
    </w:pPr>
    <w:r>
      <w:rPr>
        <w:b/>
      </w:rPr>
      <w:t>Updated 9/1</w:t>
    </w:r>
    <w:r w:rsidR="004B6518">
      <w:rPr>
        <w:b/>
      </w:rPr>
      <w:t>7</w:t>
    </w:r>
    <w:r>
      <w:rPr>
        <w:b/>
      </w:rPr>
      <w:t>/2020</w:t>
    </w:r>
  </w:p>
  <w:p w14:paraId="5CC4F6C1" w14:textId="39BEB61E" w:rsidR="00C23790" w:rsidRPr="00C23790" w:rsidRDefault="00C23790" w:rsidP="004B6B98">
    <w:pPr>
      <w:pStyle w:val="Header"/>
      <w:jc w:val="right"/>
      <w:rPr>
        <w:b/>
        <w:color w:val="FF0000"/>
      </w:rPr>
    </w:pPr>
    <w:r>
      <w:rPr>
        <w:b/>
        <w:color w:val="FF0000"/>
      </w:rPr>
      <w:t>Updated Changes in Re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rI0srCwNDG2MDFQ0lEKTi0uzszPAykwqQUA+JHBiCwAAAA="/>
  </w:docVars>
  <w:rsids>
    <w:rsidRoot w:val="00FD056A"/>
    <w:rsid w:val="0003004D"/>
    <w:rsid w:val="00080ABC"/>
    <w:rsid w:val="00162C45"/>
    <w:rsid w:val="00182210"/>
    <w:rsid w:val="0019374A"/>
    <w:rsid w:val="001B66E1"/>
    <w:rsid w:val="0025523F"/>
    <w:rsid w:val="002648A6"/>
    <w:rsid w:val="002805D8"/>
    <w:rsid w:val="00292516"/>
    <w:rsid w:val="002A081D"/>
    <w:rsid w:val="002A64AE"/>
    <w:rsid w:val="0039314B"/>
    <w:rsid w:val="003D3F56"/>
    <w:rsid w:val="00415D14"/>
    <w:rsid w:val="00435D97"/>
    <w:rsid w:val="00445234"/>
    <w:rsid w:val="0049703A"/>
    <w:rsid w:val="00497786"/>
    <w:rsid w:val="004B6518"/>
    <w:rsid w:val="004B6B98"/>
    <w:rsid w:val="004F1E6D"/>
    <w:rsid w:val="005306E6"/>
    <w:rsid w:val="00571B8D"/>
    <w:rsid w:val="005970B0"/>
    <w:rsid w:val="00646C71"/>
    <w:rsid w:val="006C3EA8"/>
    <w:rsid w:val="006E0258"/>
    <w:rsid w:val="007407B5"/>
    <w:rsid w:val="00744AE9"/>
    <w:rsid w:val="007B165B"/>
    <w:rsid w:val="00800637"/>
    <w:rsid w:val="00887A4C"/>
    <w:rsid w:val="0093339F"/>
    <w:rsid w:val="00A95218"/>
    <w:rsid w:val="00B46EF0"/>
    <w:rsid w:val="00BA5516"/>
    <w:rsid w:val="00C11DC4"/>
    <w:rsid w:val="00C23790"/>
    <w:rsid w:val="00CB593D"/>
    <w:rsid w:val="00D40416"/>
    <w:rsid w:val="00E55918"/>
    <w:rsid w:val="00F15701"/>
    <w:rsid w:val="00F3263B"/>
    <w:rsid w:val="00FD0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C3A69"/>
  <w15:docId w15:val="{825908F5-6810-445D-8A69-71717DFDB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5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6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B98"/>
  </w:style>
  <w:style w:type="paragraph" w:styleId="Footer">
    <w:name w:val="footer"/>
    <w:basedOn w:val="Normal"/>
    <w:link w:val="FooterChar"/>
    <w:uiPriority w:val="99"/>
    <w:unhideWhenUsed/>
    <w:rsid w:val="004B6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B98"/>
  </w:style>
  <w:style w:type="character" w:styleId="Hyperlink">
    <w:name w:val="Hyperlink"/>
    <w:basedOn w:val="DefaultParagraphFont"/>
    <w:uiPriority w:val="99"/>
    <w:unhideWhenUsed/>
    <w:rsid w:val="00CB593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59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bjens@stmatthias-milw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8</TotalTime>
  <Pages>1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Jens</dc:creator>
  <cp:lastModifiedBy>Brian Jens</cp:lastModifiedBy>
  <cp:revision>34</cp:revision>
  <cp:lastPrinted>2020-08-27T13:22:00Z</cp:lastPrinted>
  <dcterms:created xsi:type="dcterms:W3CDTF">2020-04-06T21:10:00Z</dcterms:created>
  <dcterms:modified xsi:type="dcterms:W3CDTF">2020-09-17T19:24:00Z</dcterms:modified>
</cp:coreProperties>
</file>